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351949" w14:textId="77777777" w:rsidR="006371F9" w:rsidRDefault="00E84C05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" w:eastAsia="Montserrat" w:hAnsi="Montserrat" w:cs="Montserrat"/>
          <w:color w:val="3D3D3D"/>
          <w:sz w:val="32"/>
          <w:szCs w:val="32"/>
        </w:rPr>
      </w:pPr>
      <w:r>
        <w:rPr>
          <w:noProof/>
        </w:rPr>
        <w:drawing>
          <wp:anchor distT="0" distB="0" distL="0" distR="0" simplePos="0" relativeHeight="251658240" behindDoc="1" locked="0" layoutInCell="1" hidden="0" allowOverlap="1" wp14:anchorId="05D53153" wp14:editId="5ED1E5D6">
            <wp:simplePos x="0" y="0"/>
            <wp:positionH relativeFrom="column">
              <wp:posOffset>-457199</wp:posOffset>
            </wp:positionH>
            <wp:positionV relativeFrom="paragraph">
              <wp:posOffset>-1332229</wp:posOffset>
            </wp:positionV>
            <wp:extent cx="7553325" cy="10684065"/>
            <wp:effectExtent l="0" t="0" r="0" b="0"/>
            <wp:wrapNone/>
            <wp:docPr id="20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356B34C9" wp14:editId="6CD4C807">
            <wp:simplePos x="0" y="0"/>
            <wp:positionH relativeFrom="column">
              <wp:posOffset>1986279</wp:posOffset>
            </wp:positionH>
            <wp:positionV relativeFrom="paragraph">
              <wp:posOffset>219075</wp:posOffset>
            </wp:positionV>
            <wp:extent cx="2981325" cy="699770"/>
            <wp:effectExtent l="0" t="0" r="0" b="0"/>
            <wp:wrapSquare wrapText="bothSides" distT="0" distB="0" distL="114300" distR="114300"/>
            <wp:docPr id="1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017EE92" w14:textId="77777777" w:rsidR="006371F9" w:rsidRDefault="006371F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" w:eastAsia="Montserrat" w:hAnsi="Montserrat" w:cs="Montserrat"/>
          <w:color w:val="3D3D3D"/>
          <w:sz w:val="32"/>
          <w:szCs w:val="32"/>
        </w:rPr>
      </w:pPr>
    </w:p>
    <w:p w14:paraId="512823D7" w14:textId="77777777" w:rsidR="006371F9" w:rsidRDefault="006371F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rPr>
          <w:rFonts w:ascii="Montserrat" w:eastAsia="Montserrat" w:hAnsi="Montserrat" w:cs="Montserrat"/>
          <w:color w:val="3D3D3D"/>
          <w:sz w:val="32"/>
          <w:szCs w:val="32"/>
        </w:rPr>
      </w:pPr>
    </w:p>
    <w:p w14:paraId="0BF3CFEB" w14:textId="77777777" w:rsidR="006371F9" w:rsidRDefault="006371F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rPr>
          <w:rFonts w:ascii="Montserrat" w:eastAsia="Montserrat" w:hAnsi="Montserrat" w:cs="Montserrat"/>
          <w:color w:val="3D3D3D"/>
          <w:sz w:val="32"/>
          <w:szCs w:val="32"/>
        </w:rPr>
      </w:pPr>
    </w:p>
    <w:p w14:paraId="237C1190" w14:textId="77777777" w:rsidR="006371F9" w:rsidRDefault="00E84C05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jc w:val="center"/>
        <w:rPr>
          <w:rFonts w:ascii="Montserrat" w:eastAsia="Montserrat" w:hAnsi="Montserrat" w:cs="Montserrat"/>
          <w:color w:val="3D3D3D"/>
          <w:sz w:val="24"/>
          <w:szCs w:val="24"/>
        </w:rPr>
      </w:pPr>
      <w:r>
        <w:rPr>
          <w:rFonts w:ascii="Montserrat" w:eastAsia="Montserrat" w:hAnsi="Montserrat" w:cs="Montserrat"/>
          <w:color w:val="3D3D3D"/>
          <w:sz w:val="24"/>
          <w:szCs w:val="24"/>
        </w:rPr>
        <w:t>Latvijas Universitātes Vadības un uzņēmējdarbības mācību centrs</w:t>
      </w:r>
    </w:p>
    <w:p w14:paraId="69BA74B6" w14:textId="77777777" w:rsidR="006371F9" w:rsidRDefault="00E84C05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" w:eastAsia="Montserrat" w:hAnsi="Montserrat" w:cs="Montserrat"/>
          <w:color w:val="3D3D3D"/>
          <w:sz w:val="24"/>
          <w:szCs w:val="24"/>
        </w:rPr>
      </w:pPr>
      <w:r>
        <w:rPr>
          <w:rFonts w:ascii="Montserrat" w:eastAsia="Montserrat" w:hAnsi="Montserrat" w:cs="Montserrat"/>
          <w:color w:val="3D3D3D"/>
          <w:sz w:val="24"/>
          <w:szCs w:val="24"/>
        </w:rPr>
        <w:t>(LU VUMC)</w:t>
      </w:r>
    </w:p>
    <w:p w14:paraId="311C5B2F" w14:textId="77777777" w:rsidR="006371F9" w:rsidRDefault="006371F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" w:eastAsia="Montserrat" w:hAnsi="Montserrat" w:cs="Montserrat"/>
          <w:color w:val="3D3D3D"/>
          <w:sz w:val="24"/>
          <w:szCs w:val="24"/>
        </w:rPr>
      </w:pPr>
    </w:p>
    <w:p w14:paraId="27E2F796" w14:textId="77777777" w:rsidR="006371F9" w:rsidRDefault="006371F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" w:eastAsia="Montserrat" w:hAnsi="Montserrat" w:cs="Montserrat"/>
          <w:color w:val="3D3D3D"/>
          <w:sz w:val="24"/>
          <w:szCs w:val="24"/>
        </w:rPr>
      </w:pPr>
    </w:p>
    <w:p w14:paraId="49410358" w14:textId="77777777" w:rsidR="006371F9" w:rsidRDefault="006371F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rPr>
          <w:rFonts w:ascii="Montserrat SemiBold" w:eastAsia="Montserrat SemiBold" w:hAnsi="Montserrat SemiBold" w:cs="Montserrat SemiBold"/>
          <w:b/>
          <w:color w:val="3D3D3D"/>
          <w:sz w:val="40"/>
          <w:szCs w:val="40"/>
        </w:rPr>
      </w:pPr>
    </w:p>
    <w:p w14:paraId="5E2A163E" w14:textId="77777777" w:rsidR="006371F9" w:rsidRDefault="006371F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 SemiBold" w:eastAsia="Montserrat SemiBold" w:hAnsi="Montserrat SemiBold" w:cs="Montserrat SemiBold"/>
          <w:b/>
          <w:color w:val="3D3D3D"/>
          <w:sz w:val="40"/>
          <w:szCs w:val="40"/>
        </w:rPr>
      </w:pPr>
    </w:p>
    <w:p w14:paraId="0FA4291C" w14:textId="77777777" w:rsidR="006371F9" w:rsidRDefault="006371F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 SemiBold" w:eastAsia="Montserrat SemiBold" w:hAnsi="Montserrat SemiBold" w:cs="Montserrat SemiBold"/>
          <w:b/>
          <w:color w:val="3D3D3D"/>
          <w:sz w:val="40"/>
          <w:szCs w:val="40"/>
        </w:rPr>
      </w:pPr>
    </w:p>
    <w:p w14:paraId="27C9CFD2" w14:textId="77777777" w:rsidR="006371F9" w:rsidRDefault="006371F9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 SemiBold" w:eastAsia="Montserrat SemiBold" w:hAnsi="Montserrat SemiBold" w:cs="Montserrat SemiBold"/>
          <w:b/>
          <w:color w:val="3D3D3D"/>
          <w:sz w:val="40"/>
          <w:szCs w:val="40"/>
        </w:rPr>
      </w:pPr>
    </w:p>
    <w:p w14:paraId="04366B0F" w14:textId="77777777" w:rsidR="006371F9" w:rsidRDefault="00E84C05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 SemiBold" w:eastAsia="Montserrat SemiBold" w:hAnsi="Montserrat SemiBold" w:cs="Montserrat SemiBold"/>
          <w:b/>
          <w:color w:val="3D3D3D"/>
          <w:sz w:val="40"/>
          <w:szCs w:val="40"/>
        </w:rPr>
      </w:pPr>
      <w:r>
        <w:rPr>
          <w:rFonts w:ascii="Montserrat SemiBold" w:eastAsia="Montserrat SemiBold" w:hAnsi="Montserrat SemiBold" w:cs="Montserrat SemiBold"/>
          <w:b/>
          <w:color w:val="3D3D3D"/>
          <w:sz w:val="40"/>
          <w:szCs w:val="40"/>
        </w:rPr>
        <w:t>AUTOMATIZĒTĀ PROGRAMMATŪRAS TESTĒŠANA</w:t>
      </w:r>
    </w:p>
    <w:p w14:paraId="36B5C1AB" w14:textId="22D068D4" w:rsidR="006371F9" w:rsidRDefault="00E84C05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" w:eastAsia="Montserrat" w:hAnsi="Montserrat" w:cs="Montserrat"/>
          <w:color w:val="3D3D3D"/>
          <w:sz w:val="20"/>
          <w:szCs w:val="20"/>
        </w:rPr>
      </w:pPr>
      <w:r>
        <w:rPr>
          <w:rFonts w:ascii="Montserrat SemiBold" w:eastAsia="Montserrat SemiBold" w:hAnsi="Montserrat SemiBold" w:cs="Montserrat SemiBold"/>
          <w:b/>
          <w:color w:val="3D3D3D"/>
          <w:sz w:val="40"/>
          <w:szCs w:val="40"/>
        </w:rPr>
        <w:t>NODARBĪBA #</w:t>
      </w:r>
      <w:r w:rsidR="007B31CD">
        <w:rPr>
          <w:rFonts w:ascii="Montserrat SemiBold" w:eastAsia="Montserrat SemiBold" w:hAnsi="Montserrat SemiBold" w:cs="Montserrat SemiBold"/>
          <w:b/>
          <w:color w:val="3D3D3D"/>
          <w:sz w:val="40"/>
          <w:szCs w:val="40"/>
        </w:rPr>
        <w:t>3</w:t>
      </w:r>
    </w:p>
    <w:p w14:paraId="75D37ED5" w14:textId="77777777" w:rsidR="006371F9" w:rsidRDefault="00E84C05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</w:tabs>
        <w:spacing w:after="0" w:line="288" w:lineRule="auto"/>
        <w:ind w:left="349"/>
        <w:jc w:val="center"/>
        <w:rPr>
          <w:rFonts w:ascii="Montserrat" w:eastAsia="Montserrat" w:hAnsi="Montserrat" w:cs="Montserrat"/>
          <w:color w:val="3D3D3D"/>
          <w:sz w:val="40"/>
          <w:szCs w:val="40"/>
        </w:rPr>
      </w:pPr>
      <w:r>
        <w:rPr>
          <w:rFonts w:ascii="Montserrat" w:eastAsia="Montserrat" w:hAnsi="Montserrat" w:cs="Montserrat"/>
          <w:color w:val="3D3D3D"/>
          <w:sz w:val="40"/>
          <w:szCs w:val="40"/>
        </w:rPr>
        <w:t>Juris Kreilis/Nikita Milka</w:t>
      </w:r>
    </w:p>
    <w:p w14:paraId="4DB596AE" w14:textId="77777777" w:rsidR="006371F9" w:rsidRDefault="00E84C05">
      <w:pPr>
        <w:jc w:val="center"/>
        <w:rPr>
          <w:rFonts w:ascii="Montserrat" w:eastAsia="Montserrat" w:hAnsi="Montserrat" w:cs="Montserrat"/>
          <w:color w:val="3D3D3D"/>
          <w:sz w:val="40"/>
          <w:szCs w:val="40"/>
        </w:rPr>
      </w:pPr>
      <w:r>
        <w:rPr>
          <w:rFonts w:ascii="Montserrat" w:eastAsia="Montserrat" w:hAnsi="Montserrat" w:cs="Montserrat"/>
          <w:color w:val="3D3D3D"/>
          <w:sz w:val="40"/>
          <w:szCs w:val="40"/>
        </w:rPr>
        <w:t>2022</w:t>
      </w:r>
    </w:p>
    <w:p w14:paraId="4A62813A" w14:textId="77777777" w:rsidR="006371F9" w:rsidRDefault="006371F9">
      <w:pPr>
        <w:jc w:val="center"/>
        <w:rPr>
          <w:rFonts w:ascii="Montserrat" w:eastAsia="Montserrat" w:hAnsi="Montserrat" w:cs="Montserrat"/>
          <w:color w:val="3D3D3D"/>
          <w:sz w:val="40"/>
          <w:szCs w:val="40"/>
        </w:rPr>
      </w:pPr>
    </w:p>
    <w:p w14:paraId="40047D1D" w14:textId="77777777" w:rsidR="006371F9" w:rsidRDefault="006371F9">
      <w:pPr>
        <w:jc w:val="right"/>
        <w:rPr>
          <w:rFonts w:ascii="Montserrat" w:eastAsia="Montserrat" w:hAnsi="Montserrat" w:cs="Montserrat"/>
          <w:color w:val="3D3D3D"/>
          <w:sz w:val="24"/>
          <w:szCs w:val="24"/>
        </w:rPr>
      </w:pPr>
    </w:p>
    <w:p w14:paraId="0740A2B9" w14:textId="77777777" w:rsidR="006371F9" w:rsidRDefault="006371F9">
      <w:pPr>
        <w:jc w:val="right"/>
        <w:rPr>
          <w:rFonts w:ascii="Montserrat" w:eastAsia="Montserrat" w:hAnsi="Montserrat" w:cs="Montserrat"/>
          <w:color w:val="3D3D3D"/>
          <w:sz w:val="24"/>
          <w:szCs w:val="24"/>
        </w:rPr>
      </w:pPr>
    </w:p>
    <w:p w14:paraId="55AF36DF" w14:textId="77777777" w:rsidR="006371F9" w:rsidRDefault="006371F9">
      <w:pPr>
        <w:jc w:val="right"/>
        <w:rPr>
          <w:rFonts w:ascii="Montserrat" w:eastAsia="Montserrat" w:hAnsi="Montserrat" w:cs="Montserrat"/>
          <w:color w:val="3D3D3D"/>
          <w:sz w:val="24"/>
          <w:szCs w:val="24"/>
        </w:rPr>
      </w:pPr>
    </w:p>
    <w:p w14:paraId="3DD8F489" w14:textId="77777777" w:rsidR="006371F9" w:rsidRDefault="00E84C05">
      <w:pPr>
        <w:jc w:val="right"/>
        <w:rPr>
          <w:rFonts w:ascii="Montserrat" w:eastAsia="Montserrat" w:hAnsi="Montserrat" w:cs="Montserrat"/>
          <w:color w:val="3D3D3D"/>
          <w:sz w:val="24"/>
          <w:szCs w:val="24"/>
        </w:rPr>
      </w:pPr>
      <w:r>
        <w:rPr>
          <w:rFonts w:ascii="Montserrat" w:eastAsia="Montserrat" w:hAnsi="Montserrat" w:cs="Montserrat"/>
          <w:color w:val="3D3D3D"/>
          <w:sz w:val="24"/>
          <w:szCs w:val="24"/>
        </w:rPr>
        <w:t>ESF projekts Nr. 8.4.1.0/16/l/001</w:t>
      </w:r>
      <w:r>
        <w:rPr>
          <w:rFonts w:ascii="Montserrat" w:eastAsia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4729F859" w14:textId="77777777" w:rsidR="006371F9" w:rsidRDefault="00E84C05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hidden="0" allowOverlap="1" wp14:anchorId="3A0A998C" wp14:editId="43B16401">
            <wp:simplePos x="0" y="0"/>
            <wp:positionH relativeFrom="column">
              <wp:posOffset>3369309</wp:posOffset>
            </wp:positionH>
            <wp:positionV relativeFrom="paragraph">
              <wp:posOffset>13970</wp:posOffset>
            </wp:positionV>
            <wp:extent cx="3519805" cy="848360"/>
            <wp:effectExtent l="0" t="0" r="0" b="0"/>
            <wp:wrapSquare wrapText="bothSides" distT="0" distB="0" distL="114300" distR="114300"/>
            <wp:docPr id="18" name="image1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0293A3C" w14:textId="77777777" w:rsidR="006371F9" w:rsidRDefault="006371F9">
      <w:pPr>
        <w:jc w:val="center"/>
      </w:pPr>
    </w:p>
    <w:p w14:paraId="3631C3C2" w14:textId="77777777" w:rsidR="006371F9" w:rsidRDefault="006371F9">
      <w:pPr>
        <w:jc w:val="center"/>
      </w:pPr>
    </w:p>
    <w:p w14:paraId="2E2FBEBF" w14:textId="4BE1884B" w:rsidR="006371F9" w:rsidRDefault="007F0639">
      <w:pPr>
        <w:pStyle w:val="Heading1"/>
        <w:rPr>
          <w:rFonts w:ascii="Montserrat SemiBold" w:eastAsia="Montserrat SemiBold" w:hAnsi="Montserrat SemiBold" w:cs="Montserrat SemiBold"/>
          <w:color w:val="3E3E3D"/>
          <w:sz w:val="40"/>
          <w:szCs w:val="40"/>
        </w:rPr>
      </w:pPr>
      <w:bookmarkStart w:id="0" w:name="bookmark=id.gjdgxs" w:colFirst="0" w:colLast="0"/>
      <w:bookmarkEnd w:id="0"/>
      <w:r>
        <w:rPr>
          <w:rFonts w:ascii="Montserrat SemiBold" w:eastAsia="Montserrat SemiBold" w:hAnsi="Montserrat SemiBold" w:cs="Montserrat SemiBold"/>
          <w:color w:val="3E3E3D"/>
          <w:sz w:val="40"/>
          <w:szCs w:val="40"/>
        </w:rPr>
        <w:t>3</w:t>
      </w:r>
      <w:r w:rsidR="00E84C05">
        <w:rPr>
          <w:rFonts w:ascii="Montserrat SemiBold" w:eastAsia="Montserrat SemiBold" w:hAnsi="Montserrat SemiBold" w:cs="Montserrat SemiBold"/>
          <w:color w:val="3E3E3D"/>
          <w:sz w:val="40"/>
          <w:szCs w:val="40"/>
        </w:rPr>
        <w:t>. mājas darbs</w:t>
      </w:r>
    </w:p>
    <w:p w14:paraId="78B573FC" w14:textId="77777777" w:rsidR="006371F9" w:rsidRDefault="006371F9">
      <w:pPr>
        <w:pStyle w:val="Heading3"/>
      </w:pPr>
      <w:bookmarkStart w:id="1" w:name="bookmark=id.30j0zll" w:colFirst="0" w:colLast="0"/>
      <w:bookmarkEnd w:id="1"/>
    </w:p>
    <w:p w14:paraId="642F7924" w14:textId="6DA9B0F6" w:rsidR="006371F9" w:rsidRDefault="007F0639">
      <w:pPr>
        <w:pStyle w:val="Heading3"/>
      </w:pPr>
      <w:r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>Jauna repozitorija izveide(</w:t>
      </w:r>
      <w:r w:rsidRPr="00DC656F">
        <w:rPr>
          <w:rFonts w:ascii="Montserrat SemiBold" w:eastAsia="Montserrat SemiBold" w:hAnsi="Montserrat SemiBold" w:cs="Montserrat SemiBold"/>
          <w:i/>
          <w:iCs/>
          <w:color w:val="FF0000"/>
          <w:sz w:val="32"/>
          <w:szCs w:val="32"/>
        </w:rPr>
        <w:t>nevajag veidot jaunu, ja tika izveidots jau</w:t>
      </w:r>
      <w:r w:rsidR="00FF36F2">
        <w:rPr>
          <w:rFonts w:ascii="Montserrat SemiBold" w:eastAsia="Montserrat SemiBold" w:hAnsi="Montserrat SemiBold" w:cs="Montserrat SemiBold"/>
          <w:i/>
          <w:iCs/>
          <w:color w:val="FF0000"/>
          <w:sz w:val="32"/>
          <w:szCs w:val="32"/>
        </w:rPr>
        <w:t xml:space="preserve"> lekcijas laikā</w:t>
      </w:r>
      <w:r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>)</w:t>
      </w:r>
    </w:p>
    <w:p w14:paraId="46867CF1" w14:textId="40F961A1" w:rsidR="009744E2" w:rsidRDefault="00E84C05">
      <w:p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</w:rPr>
      </w:pP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Atveriet tīmekļa pārlūkprogrammā</w:t>
      </w:r>
      <w:r w:rsidR="009C2D6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sekojošu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adresi: </w:t>
      </w:r>
      <w:hyperlink r:id="rId11" w:history="1">
        <w:r w:rsidR="009744E2" w:rsidRPr="00EC3529">
          <w:rPr>
            <w:rStyle w:val="Hyperlink"/>
            <w:rFonts w:ascii="Montserrat" w:eastAsia="Montserrat" w:hAnsi="Montserrat" w:cs="Montserrat"/>
            <w:sz w:val="24"/>
            <w:szCs w:val="24"/>
          </w:rPr>
          <w:t>https://github.com/organizations/VUMC-{GRUPAS</w:t>
        </w:r>
      </w:hyperlink>
      <w:r w:rsidR="009744E2">
        <w:rPr>
          <w:rFonts w:ascii="Montserrat" w:eastAsia="Montserrat" w:hAnsi="Montserrat" w:cs="Montserrat"/>
          <w:color w:val="3E3E3D"/>
          <w:sz w:val="24"/>
          <w:szCs w:val="24"/>
        </w:rPr>
        <w:t xml:space="preserve"> NUMURS}</w:t>
      </w:r>
      <w:r w:rsidR="009744E2" w:rsidRPr="009744E2">
        <w:rPr>
          <w:rFonts w:ascii="Montserrat" w:eastAsia="Montserrat" w:hAnsi="Montserrat" w:cs="Montserrat"/>
          <w:color w:val="3E3E3D"/>
          <w:sz w:val="24"/>
          <w:szCs w:val="24"/>
        </w:rPr>
        <w:t>/</w:t>
      </w:r>
      <w:proofErr w:type="spellStart"/>
      <w:r w:rsidR="009744E2" w:rsidRPr="009744E2">
        <w:rPr>
          <w:rFonts w:ascii="Montserrat" w:eastAsia="Montserrat" w:hAnsi="Montserrat" w:cs="Montserrat"/>
          <w:color w:val="3E3E3D"/>
          <w:sz w:val="24"/>
          <w:szCs w:val="24"/>
        </w:rPr>
        <w:t>repositories</w:t>
      </w:r>
      <w:proofErr w:type="spellEnd"/>
      <w:r w:rsidR="009744E2" w:rsidRPr="009744E2">
        <w:rPr>
          <w:rFonts w:ascii="Montserrat" w:eastAsia="Montserrat" w:hAnsi="Montserrat" w:cs="Montserrat"/>
          <w:color w:val="3E3E3D"/>
          <w:sz w:val="24"/>
          <w:szCs w:val="24"/>
        </w:rPr>
        <w:t>/</w:t>
      </w:r>
      <w:proofErr w:type="spellStart"/>
      <w:r w:rsidR="009744E2" w:rsidRPr="009744E2">
        <w:rPr>
          <w:rFonts w:ascii="Montserrat" w:eastAsia="Montserrat" w:hAnsi="Montserrat" w:cs="Montserrat"/>
          <w:color w:val="3E3E3D"/>
          <w:sz w:val="24"/>
          <w:szCs w:val="24"/>
        </w:rPr>
        <w:t>new</w:t>
      </w:r>
      <w:proofErr w:type="spellEnd"/>
    </w:p>
    <w:p w14:paraId="6E4B3E25" w14:textId="2A461E60" w:rsidR="009744E2" w:rsidRDefault="009744E2" w:rsidP="009744E2">
      <w:p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jc w:val="center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5F082004" wp14:editId="217C29D6">
            <wp:extent cx="2915834" cy="3410465"/>
            <wp:effectExtent l="0" t="0" r="5715" b="0"/>
            <wp:docPr id="24" name="image12.png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 descr="Graphical user interface, text, application, email&#10;&#10;Description automatically generated"/>
                    <pic:cNvPicPr preferRelativeResize="0"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7086" cy="361076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4BF90F9" w14:textId="77777777" w:rsidR="009744E2" w:rsidRDefault="009744E2" w:rsidP="009744E2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color w:val="000000"/>
          <w:sz w:val="24"/>
          <w:szCs w:val="24"/>
        </w:rPr>
      </w:pPr>
    </w:p>
    <w:p w14:paraId="44B351B3" w14:textId="18BAC007" w:rsidR="006371F9" w:rsidRDefault="009744E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Repozitorija nosaukumam </w:t>
      </w:r>
      <w:r w:rsid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jābūt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: </w:t>
      </w:r>
      <w:r w:rsidR="009C2D6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J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ūsu “vārds</w:t>
      </w:r>
      <w:r w:rsidR="007F0639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-</w:t>
      </w:r>
      <w:r w:rsid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uzvārds</w:t>
      </w:r>
      <w:r w:rsidR="007F0639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-HTML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”</w:t>
      </w:r>
      <w:r w:rsidR="009C2D6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, p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iemēram: </w:t>
      </w:r>
      <w:proofErr w:type="spellStart"/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john</w:t>
      </w:r>
      <w:proofErr w:type="spellEnd"/>
      <w:r w:rsidR="007F0639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-</w:t>
      </w:r>
      <w:proofErr w:type="spellStart"/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doe</w:t>
      </w:r>
      <w:proofErr w:type="spellEnd"/>
      <w:r w:rsidR="007F0639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-HTML</w:t>
      </w:r>
      <w:r w:rsidR="009C2D6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.</w:t>
      </w:r>
    </w:p>
    <w:p w14:paraId="2E5221BC" w14:textId="10F14F4D" w:rsidR="006371F9" w:rsidRDefault="009744E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Ir nepieciešams uzlikt publisko</w:t>
      </w:r>
      <w:r w:rsidRPr="0009498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(</w:t>
      </w:r>
      <w:proofErr w:type="spellStart"/>
      <w:r w:rsidRPr="0009498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Public</w:t>
      </w:r>
      <w:proofErr w:type="spellEnd"/>
      <w:r w:rsidRPr="0009498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)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pieejamību repozitorijam</w:t>
      </w:r>
      <w:r w:rsidR="009C2D6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,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lai varētu to redz</w:t>
      </w:r>
      <w:r w:rsidR="00272346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ē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t grupā</w:t>
      </w:r>
      <w:r w:rsidR="009C2D6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.</w:t>
      </w:r>
    </w:p>
    <w:p w14:paraId="3AB4BF25" w14:textId="3FAEE2EB" w:rsidR="006371F9" w:rsidRDefault="009C2D62" w:rsidP="00BC1D3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Atzīmējiet, ka vēlaties </w:t>
      </w:r>
      <w:r w:rsidR="00BC1D34" w:rsidRP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“</w:t>
      </w:r>
      <w:proofErr w:type="spellStart"/>
      <w:r w:rsidR="00BC1D34" w:rsidRP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Add</w:t>
      </w:r>
      <w:proofErr w:type="spellEnd"/>
      <w:r w:rsidR="00BC1D34" w:rsidRP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a README </w:t>
      </w:r>
      <w:proofErr w:type="spellStart"/>
      <w:r w:rsidR="00BC1D34" w:rsidRP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file</w:t>
      </w:r>
      <w:proofErr w:type="spellEnd"/>
      <w:r w:rsidR="00BC1D34" w:rsidRP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”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,</w:t>
      </w:r>
      <w:r w:rsidR="00BC1D34" w:rsidRP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lai </w:t>
      </w:r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kopā ar repozitoriju tik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tu</w:t>
      </w:r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izveidots jauns </w:t>
      </w:r>
      <w:r w:rsidR="00BC1D34" w:rsidRP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README.md f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ails,</w:t>
      </w:r>
      <w:r w:rsidR="00BC1D34" w:rsidRP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</w:t>
      </w:r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kur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ā</w:t>
      </w:r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tiks aprakstīta satvara (</w:t>
      </w:r>
      <w:proofErr w:type="spellStart"/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frameworka</w:t>
      </w:r>
      <w:proofErr w:type="spellEnd"/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) instrukcija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.</w:t>
      </w:r>
    </w:p>
    <w:p w14:paraId="1CED39B4" w14:textId="375F57B8" w:rsidR="00BC1D34" w:rsidRDefault="009C2D62" w:rsidP="00BC1D3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lastRenderedPageBreak/>
        <w:t>Nospiest</w:t>
      </w:r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“Izveidot repozitoriju” (</w:t>
      </w:r>
      <w:proofErr w:type="spellStart"/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Create</w:t>
      </w:r>
      <w:proofErr w:type="spellEnd"/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</w:t>
      </w:r>
      <w:proofErr w:type="spellStart"/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repository</w:t>
      </w:r>
      <w:proofErr w:type="spellEnd"/>
      <w:r w:rsidR="00BC1D34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) pogu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.</w:t>
      </w:r>
    </w:p>
    <w:p w14:paraId="5FB503C9" w14:textId="51B85494" w:rsidR="00C804C6" w:rsidRPr="00FF36F2" w:rsidRDefault="007F0639" w:rsidP="00BC1D3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Noklonējiet projektu caur </w:t>
      </w:r>
      <w:proofErr w:type="spellStart"/>
      <w:r w:rsidRPr="00DC656F"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  <w:t>Git</w:t>
      </w:r>
      <w:proofErr w:type="spellEnd"/>
      <w:r w:rsidRPr="00DC656F"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  <w:t xml:space="preserve"> </w:t>
      </w:r>
      <w:proofErr w:type="spellStart"/>
      <w:r w:rsidRPr="00DC656F"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  <w:t>bash</w:t>
      </w:r>
      <w:proofErr w:type="spellEnd"/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vai </w:t>
      </w:r>
      <w:proofErr w:type="spellStart"/>
      <w:r w:rsidRPr="00DC656F"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  <w:t>Github</w:t>
      </w:r>
      <w:proofErr w:type="spellEnd"/>
      <w:r w:rsidRPr="00DC656F"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  <w:t xml:space="preserve"> </w:t>
      </w:r>
      <w:proofErr w:type="spellStart"/>
      <w:r w:rsidRPr="00DC656F"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  <w:t>Desktop</w:t>
      </w:r>
      <w:proofErr w:type="spellEnd"/>
    </w:p>
    <w:p w14:paraId="2791957F" w14:textId="77777777" w:rsidR="00FF36F2" w:rsidRPr="0084361C" w:rsidRDefault="00FF36F2" w:rsidP="00FF36F2">
      <w:p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ind w:left="720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</w:p>
    <w:p w14:paraId="16EB04B6" w14:textId="1CAA70DB" w:rsidR="00DC656F" w:rsidRPr="0084361C" w:rsidRDefault="00DC656F" w:rsidP="00FF36F2">
      <w:pPr>
        <w:rPr>
          <w:rFonts w:ascii="Montserrat SemiBold" w:eastAsia="Montserrat SemiBold" w:hAnsi="Montserrat SemiBold" w:cs="Montserrat SemiBold"/>
          <w:color w:val="3E3E3D"/>
          <w:sz w:val="32"/>
          <w:szCs w:val="32"/>
        </w:rPr>
      </w:pPr>
      <w:bookmarkStart w:id="2" w:name="bookmark=id.1fob9te" w:colFirst="0" w:colLast="0"/>
      <w:bookmarkEnd w:id="2"/>
      <w:r w:rsidRPr="0084361C"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>Sava CV izveide izmantojot HTML/CSS/JS</w:t>
      </w:r>
    </w:p>
    <w:p w14:paraId="51207C94" w14:textId="77777777" w:rsidR="00DC656F" w:rsidRPr="00DC656F" w:rsidRDefault="00DC656F" w:rsidP="00DC656F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Jums ir nepieciešams izveidot  index.html, style.css  un mapīti  </w:t>
      </w:r>
      <w:proofErr w:type="spellStart"/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img</w:t>
      </w:r>
      <w:proofErr w:type="spellEnd"/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savā projektā. (</w:t>
      </w:r>
      <w:r w:rsidRPr="00FF36F2">
        <w:rPr>
          <w:rFonts w:ascii="Montserrat" w:eastAsia="Montserrat" w:hAnsi="Montserrat" w:cs="Montserrat"/>
          <w:color w:val="FF0000"/>
          <w:sz w:val="24"/>
          <w:szCs w:val="24"/>
          <w:highlight w:val="white"/>
        </w:rPr>
        <w:t>Nevajag, ja tas jau bija izdarīts nodarbības laikā</w:t>
      </w: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)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Attēls zemāk domāts tikai ieskatam.</w:t>
      </w:r>
    </w:p>
    <w:p w14:paraId="66581806" w14:textId="77777777" w:rsidR="00DC656F" w:rsidRDefault="00DC656F" w:rsidP="00DC656F">
      <w:pPr>
        <w:keepNext/>
        <w:ind w:firstLine="720"/>
      </w:pPr>
      <w:r w:rsidRPr="00DC656F">
        <w:drawing>
          <wp:inline distT="0" distB="0" distL="0" distR="0" wp14:anchorId="71DDD124" wp14:editId="65AD3A60">
            <wp:extent cx="3791479" cy="229584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E8B59" w14:textId="77777777" w:rsidR="00DC656F" w:rsidRDefault="00DC656F" w:rsidP="00DC656F">
      <w:pPr>
        <w:pStyle w:val="Caption"/>
        <w:ind w:left="2880" w:firstLine="720"/>
      </w:pPr>
      <w:r>
        <w:t xml:space="preserve">Piemērs </w:t>
      </w:r>
      <w:r>
        <w:fldChar w:fldCharType="begin"/>
      </w:r>
      <w:r>
        <w:instrText xml:space="preserve"> SEQ Piemērs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4954C81F" w14:textId="5E56FA06" w:rsidR="00DC656F" w:rsidRPr="00DC656F" w:rsidRDefault="00DC656F" w:rsidP="00DC656F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Jums ir nepieciešams </w:t>
      </w:r>
      <w:r w:rsidR="0084361C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uzrakstīt</w:t>
      </w: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savu CV izmantojot HTML un CSS.</w:t>
      </w:r>
    </w:p>
    <w:p w14:paraId="548E3197" w14:textId="77777777" w:rsidR="00DC656F" w:rsidRPr="00DC656F" w:rsidRDefault="00DC656F" w:rsidP="00DC656F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Ievietot bildi</w:t>
      </w:r>
    </w:p>
    <w:p w14:paraId="6E115002" w14:textId="77777777" w:rsidR="00DC656F" w:rsidRPr="00DC656F" w:rsidRDefault="00DC656F" w:rsidP="00DC656F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Ievietot vairākus virsrakstus atsevišķām daļām CV</w:t>
      </w:r>
    </w:p>
    <w:p w14:paraId="29375AFC" w14:textId="77777777" w:rsidR="00DC656F" w:rsidRPr="00DC656F" w:rsidRDefault="00DC656F" w:rsidP="00DC656F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Ievietot aprakstu par sevi vairākās rindkopās</w:t>
      </w:r>
    </w:p>
    <w:p w14:paraId="4BAA2B92" w14:textId="77777777" w:rsidR="00DC656F" w:rsidRPr="00DC656F" w:rsidRDefault="00DC656F" w:rsidP="00DC656F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Ievietot sarakstus ar pieredzi/hobijiem/u.c. lietām</w:t>
      </w:r>
    </w:p>
    <w:p w14:paraId="5A565874" w14:textId="219A3708" w:rsidR="00DC656F" w:rsidRPr="00DC656F" w:rsidRDefault="00DC656F" w:rsidP="00DC656F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Ievietot saiti uz savu </w:t>
      </w:r>
      <w:proofErr w:type="spellStart"/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L</w:t>
      </w: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inkedin</w:t>
      </w:r>
      <w:proofErr w:type="spellEnd"/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vai jebkuru citu tīmekļa vietni</w:t>
      </w:r>
    </w:p>
    <w:p w14:paraId="3D8C40DE" w14:textId="4F657AB3" w:rsidR="00DC656F" w:rsidRDefault="00DC656F" w:rsidP="00DC656F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Noformatēt visu CV ar CSS(fonti,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</w:t>
      </w:r>
      <w:r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krāsas utt.)</w:t>
      </w:r>
    </w:p>
    <w:p w14:paraId="0320FAAD" w14:textId="26157964" w:rsidR="00FF36F2" w:rsidRDefault="00FF36F2" w:rsidP="00DC656F">
      <w:pPr>
        <w:pStyle w:val="ListParagraph"/>
        <w:numPr>
          <w:ilvl w:val="1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u.c.</w:t>
      </w:r>
    </w:p>
    <w:p w14:paraId="48A15F9C" w14:textId="5D33693B" w:rsidR="00DC656F" w:rsidRDefault="0084361C" w:rsidP="00DC656F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Kā piemēru</w:t>
      </w:r>
      <w:r w:rsidR="00DC656F" w:rsidRPr="00DC656F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var izmantot kodu no lekcijas</w:t>
      </w:r>
    </w:p>
    <w:p w14:paraId="1858EFC0" w14:textId="2B0A6C12" w:rsidR="00414F6E" w:rsidRPr="00DC656F" w:rsidRDefault="00414F6E" w:rsidP="00DC656F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Uzrakstīt vai izmainīt </w:t>
      </w:r>
      <w:r w:rsidRPr="00414F6E"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  <w:t>README.MD</w:t>
      </w: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, lai tas aprakstītu, kas glabājās šajā repozitorijā.</w:t>
      </w:r>
    </w:p>
    <w:p w14:paraId="421AAB17" w14:textId="6E72A587" w:rsidR="00DC656F" w:rsidRPr="00DC656F" w:rsidRDefault="00DC656F" w:rsidP="00DC656F"/>
    <w:p w14:paraId="57B74CFC" w14:textId="790EF0FE" w:rsidR="00414F6E" w:rsidRDefault="00414F6E" w:rsidP="00414F6E">
      <w:pPr>
        <w:pStyle w:val="Heading3"/>
        <w:rPr>
          <w:rFonts w:ascii="Montserrat SemiBold" w:eastAsia="Montserrat SemiBold" w:hAnsi="Montserrat SemiBold" w:cs="Montserrat SemiBold"/>
          <w:color w:val="3E3E3D"/>
          <w:sz w:val="32"/>
          <w:szCs w:val="32"/>
        </w:rPr>
      </w:pPr>
      <w:r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 xml:space="preserve">Koda augšupielāde </w:t>
      </w:r>
      <w:proofErr w:type="spellStart"/>
      <w:r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>github</w:t>
      </w:r>
      <w:proofErr w:type="spellEnd"/>
      <w:r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>(piemērs ir lekcijas ierakstā)</w:t>
      </w:r>
    </w:p>
    <w:p w14:paraId="268C4E8F" w14:textId="3F63749E" w:rsidR="00414F6E" w:rsidRPr="00414F6E" w:rsidRDefault="00414F6E" w:rsidP="00414F6E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Jums ir jāizveido jauns zars(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branch</w:t>
      </w:r>
      <w:proofErr w:type="spellEnd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)</w:t>
      </w:r>
    </w:p>
    <w:p w14:paraId="657DA145" w14:textId="79B13D12" w:rsidR="00414F6E" w:rsidRPr="00414F6E" w:rsidRDefault="00414F6E" w:rsidP="00414F6E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Jaunajā zarā ir jāieliek(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add</w:t>
      </w:r>
      <w:proofErr w:type="spellEnd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un 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commit</w:t>
      </w:r>
      <w:proofErr w:type="spellEnd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) visas izmaiņas</w:t>
      </w:r>
    </w:p>
    <w:p w14:paraId="71D03FFB" w14:textId="717D2C05" w:rsidR="00414F6E" w:rsidRPr="00414F6E" w:rsidRDefault="00414F6E" w:rsidP="00414F6E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lastRenderedPageBreak/>
        <w:t>Jaunais zars ir jāieliek(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push</w:t>
      </w:r>
      <w:proofErr w:type="spellEnd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) 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githubā</w:t>
      </w:r>
      <w:proofErr w:type="spellEnd"/>
    </w:p>
    <w:p w14:paraId="6A0EA29E" w14:textId="024FA982" w:rsidR="00414F6E" w:rsidRPr="00414F6E" w:rsidRDefault="00414F6E" w:rsidP="00414F6E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Jāuztaisa 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pull</w:t>
      </w:r>
      <w:proofErr w:type="spellEnd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request</w:t>
      </w:r>
      <w:proofErr w:type="spellEnd"/>
    </w:p>
    <w:p w14:paraId="452693DA" w14:textId="67C4DED5" w:rsidR="00414F6E" w:rsidRPr="00414F6E" w:rsidRDefault="00414F6E" w:rsidP="00414F6E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‘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Jāsamerdžo</w:t>
      </w:r>
      <w:proofErr w:type="spellEnd"/>
      <w:r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’</w:t>
      </w:r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jūsu zars ar 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master</w:t>
      </w:r>
      <w:proofErr w:type="spellEnd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/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main</w:t>
      </w:r>
      <w:proofErr w:type="spellEnd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zaru</w:t>
      </w:r>
    </w:p>
    <w:p w14:paraId="09BB1E70" w14:textId="7DDF14FA" w:rsidR="00414F6E" w:rsidRPr="00414F6E" w:rsidRDefault="00414F6E" w:rsidP="00414F6E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Jāizdzēš jūsu </w:t>
      </w:r>
      <w:r w:rsid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pirms tam izveidotas </w:t>
      </w:r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zars no </w:t>
      </w:r>
      <w:proofErr w:type="spellStart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github</w:t>
      </w:r>
      <w:proofErr w:type="spellEnd"/>
      <w:r w:rsidRPr="00414F6E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un lokālā repozitorija(datora)</w:t>
      </w:r>
    </w:p>
    <w:p w14:paraId="360D2D73" w14:textId="565676B1" w:rsidR="00414F6E" w:rsidRDefault="00414F6E" w:rsidP="00414F6E">
      <w:pPr>
        <w:pStyle w:val="Heading3"/>
        <w:rPr>
          <w:rFonts w:ascii="Montserrat SemiBold" w:eastAsia="Montserrat SemiBold" w:hAnsi="Montserrat SemiBold" w:cs="Montserrat SemiBold"/>
          <w:color w:val="3E3E3D"/>
          <w:sz w:val="32"/>
          <w:szCs w:val="32"/>
        </w:rPr>
      </w:pPr>
      <w:r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 xml:space="preserve">Jūsu CV tīmekļa vietnes publicēšana </w:t>
      </w:r>
      <w:proofErr w:type="spellStart"/>
      <w:r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>Github</w:t>
      </w:r>
      <w:proofErr w:type="spellEnd"/>
      <w:r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 xml:space="preserve"> </w:t>
      </w:r>
      <w:proofErr w:type="spellStart"/>
      <w:r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>pages</w:t>
      </w:r>
      <w:proofErr w:type="spellEnd"/>
      <w:r w:rsidR="00FF36F2">
        <w:rPr>
          <w:rFonts w:ascii="Montserrat SemiBold" w:eastAsia="Montserrat SemiBold" w:hAnsi="Montserrat SemiBold" w:cs="Montserrat SemiBold"/>
          <w:color w:val="3E3E3D"/>
          <w:sz w:val="32"/>
          <w:szCs w:val="32"/>
        </w:rPr>
        <w:t>(piemērs lekcijas ierakstā)</w:t>
      </w:r>
    </w:p>
    <w:p w14:paraId="1139FC07" w14:textId="110DFB7C" w:rsidR="00DC656F" w:rsidRPr="00FF36F2" w:rsidRDefault="00414F6E" w:rsidP="00FF36F2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Publicēt jūsu kodu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github</w:t>
      </w:r>
      <w:proofErr w:type="spellEnd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pages</w:t>
      </w:r>
      <w:proofErr w:type="spellEnd"/>
    </w:p>
    <w:p w14:paraId="6686F5D4" w14:textId="6689A786" w:rsidR="00414F6E" w:rsidRPr="00FF36F2" w:rsidRDefault="00FF36F2" w:rsidP="00FF36F2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Dodaties uz jūsu repozitoriju</w:t>
      </w:r>
    </w:p>
    <w:p w14:paraId="49ECB012" w14:textId="50E7C409" w:rsidR="00FF36F2" w:rsidRPr="00FF36F2" w:rsidRDefault="00FF36F2" w:rsidP="00FF36F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ind w:left="1080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drawing>
          <wp:inline distT="0" distB="0" distL="0" distR="0" wp14:anchorId="44B2ADB7" wp14:editId="69226BE3">
            <wp:extent cx="4752975" cy="717987"/>
            <wp:effectExtent l="0" t="0" r="0" b="635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48140" cy="732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85F9D" w14:textId="46904F09" w:rsidR="00FF36F2" w:rsidRPr="00FF36F2" w:rsidRDefault="00FF36F2" w:rsidP="00FF36F2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Atveriet sadaļu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Settings</w:t>
      </w:r>
      <w:proofErr w:type="spellEnd"/>
    </w:p>
    <w:p w14:paraId="2934EA4F" w14:textId="43CC1B33" w:rsidR="00FF36F2" w:rsidRPr="00FF36F2" w:rsidRDefault="00FF36F2" w:rsidP="00FF36F2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Atveriet sadaļu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Pages</w:t>
      </w:r>
      <w:proofErr w:type="spellEnd"/>
    </w:p>
    <w:p w14:paraId="083C474D" w14:textId="27304EB9" w:rsidR="00FF36F2" w:rsidRPr="00FF36F2" w:rsidRDefault="00FF36F2" w:rsidP="00FF36F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ind w:left="1080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drawing>
          <wp:inline distT="0" distB="0" distL="0" distR="0" wp14:anchorId="38E47BF9" wp14:editId="6D2E6046">
            <wp:extent cx="2177601" cy="54292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89817" cy="54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8DB43" w14:textId="0A06DB8B" w:rsidR="00FF36F2" w:rsidRPr="00FF36F2" w:rsidRDefault="00FF36F2" w:rsidP="00FF36F2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Izvēlaties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Source</w:t>
      </w:r>
      <w:proofErr w:type="spellEnd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-&gt;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master</w:t>
      </w:r>
      <w:proofErr w:type="spellEnd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vai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main</w:t>
      </w:r>
      <w:proofErr w:type="spellEnd"/>
    </w:p>
    <w:p w14:paraId="3548E9E6" w14:textId="2E2680FA" w:rsidR="00FF36F2" w:rsidRPr="00FF36F2" w:rsidRDefault="00FF36F2" w:rsidP="00FF36F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ind w:left="1080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drawing>
          <wp:inline distT="0" distB="0" distL="0" distR="0" wp14:anchorId="7D7376C8" wp14:editId="29E55EE5">
            <wp:extent cx="3200400" cy="1065068"/>
            <wp:effectExtent l="0" t="0" r="0" b="190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7139" cy="1073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145CA" w14:textId="53F0AF57" w:rsidR="00FF36F2" w:rsidRPr="00FF36F2" w:rsidRDefault="00FF36F2" w:rsidP="00FF36F2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Spiediet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save</w:t>
      </w:r>
      <w:proofErr w:type="spellEnd"/>
    </w:p>
    <w:p w14:paraId="53837432" w14:textId="3EF9DD0C" w:rsidR="00FF36F2" w:rsidRPr="00FF36F2" w:rsidRDefault="00FF36F2" w:rsidP="00FF36F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ind w:left="1080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drawing>
          <wp:inline distT="0" distB="0" distL="0" distR="0" wp14:anchorId="6BBE1412" wp14:editId="5DD13C0E">
            <wp:extent cx="4721860" cy="1307918"/>
            <wp:effectExtent l="0" t="0" r="2540" b="698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7592" cy="131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C6259" w14:textId="56B50594" w:rsidR="00FF36F2" w:rsidRPr="00FF36F2" w:rsidRDefault="00FF36F2" w:rsidP="00FF36F2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Uzgaidiet kādu laiku kamēr jūsu vietne būs publicēta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Github</w:t>
      </w:r>
      <w:proofErr w:type="spellEnd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pages</w:t>
      </w:r>
      <w:proofErr w:type="spellEnd"/>
    </w:p>
    <w:p w14:paraId="79A3D11C" w14:textId="1297AB73" w:rsidR="00FF36F2" w:rsidRPr="00FF36F2" w:rsidRDefault="00FF36F2" w:rsidP="00FF36F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ind w:left="1080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drawing>
          <wp:inline distT="0" distB="0" distL="0" distR="0" wp14:anchorId="11254A65" wp14:editId="57C3EE3E">
            <wp:extent cx="4817110" cy="1048018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61215" cy="1057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915F8" w14:textId="7D4557C2" w:rsidR="00FF36F2" w:rsidRPr="00FF36F2" w:rsidRDefault="00FF36F2" w:rsidP="00FF36F2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ind w:left="1080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lastRenderedPageBreak/>
        <w:drawing>
          <wp:inline distT="0" distB="0" distL="0" distR="0" wp14:anchorId="02AC49E6" wp14:editId="1F7F9A0B">
            <wp:extent cx="4826635" cy="572777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22566" cy="584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49D6B" w14:textId="6CE265E8" w:rsidR="00FF36F2" w:rsidRPr="00FF36F2" w:rsidRDefault="00FF36F2" w:rsidP="00FF36F2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Dodaties uz saiti un Jums vajadzētu redzēt savu CV publicētu </w:t>
      </w:r>
      <w:proofErr w:type="spellStart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>Github</w:t>
      </w:r>
      <w:proofErr w:type="spellEnd"/>
      <w:r w:rsidRPr="00FF36F2">
        <w:rPr>
          <w:rFonts w:ascii="Montserrat" w:eastAsia="Montserrat" w:hAnsi="Montserrat" w:cs="Montserrat"/>
          <w:color w:val="3E3E3D"/>
          <w:sz w:val="24"/>
          <w:szCs w:val="24"/>
          <w:highlight w:val="white"/>
        </w:rPr>
        <w:t xml:space="preserve"> lapās</w:t>
      </w:r>
    </w:p>
    <w:p w14:paraId="4315BB8B" w14:textId="09E714CF" w:rsidR="006371F9" w:rsidRPr="00FF36F2" w:rsidRDefault="00FF36F2" w:rsidP="005217AB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</w:pPr>
      <w:r w:rsidRPr="00FF36F2"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  <w:t>Šī saite ir jāiekopē edu.lu.lv zem mājasdarba iesnieguma. Pasniedzēji tad dosies uz Jūsu CV</w:t>
      </w:r>
      <w:r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  <w:t xml:space="preserve"> saiti</w:t>
      </w:r>
      <w:r w:rsidRPr="00FF36F2">
        <w:rPr>
          <w:rFonts w:ascii="Montserrat" w:eastAsia="Montserrat" w:hAnsi="Montserrat" w:cs="Montserrat"/>
          <w:b/>
          <w:bCs/>
          <w:color w:val="3E3E3D"/>
          <w:sz w:val="24"/>
          <w:szCs w:val="24"/>
          <w:highlight w:val="white"/>
        </w:rPr>
        <w:t xml:space="preserve"> un novērtēs jūsu darbu.</w:t>
      </w:r>
    </w:p>
    <w:sectPr w:rsidR="006371F9" w:rsidRPr="00FF36F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720" w:right="720" w:bottom="720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A3A5C3" w14:textId="77777777" w:rsidR="00BE29B9" w:rsidRDefault="00BE29B9">
      <w:pPr>
        <w:spacing w:after="0" w:line="240" w:lineRule="auto"/>
      </w:pPr>
      <w:r>
        <w:separator/>
      </w:r>
    </w:p>
  </w:endnote>
  <w:endnote w:type="continuationSeparator" w:id="0">
    <w:p w14:paraId="74F90C6F" w14:textId="77777777" w:rsidR="00BE29B9" w:rsidRDefault="00BE29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00"/>
    <w:family w:val="roman"/>
    <w:notTrueType/>
    <w:pitch w:val="default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BA"/>
    <w:family w:val="roman"/>
    <w:pitch w:val="variable"/>
    <w:sig w:usb0="00000287" w:usb1="00000000" w:usb2="00000000" w:usb3="00000000" w:csb0="0000009F" w:csb1="00000000"/>
  </w:font>
  <w:font w:name="Montserrat">
    <w:altName w:val="Montserrat"/>
    <w:charset w:val="BA"/>
    <w:family w:val="auto"/>
    <w:pitch w:val="variable"/>
    <w:sig w:usb0="2000020F" w:usb1="00000003" w:usb2="00000000" w:usb3="00000000" w:csb0="00000197" w:csb1="00000000"/>
  </w:font>
  <w:font w:name="Montserrat SemiBold">
    <w:charset w:val="BA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D339FC" w14:textId="77777777" w:rsidR="006371F9" w:rsidRDefault="006371F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D879D5" w14:textId="77777777" w:rsidR="006371F9" w:rsidRDefault="00E84C0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smallCaps/>
        <w:color w:val="4472C4"/>
      </w:rPr>
    </w:pPr>
    <w:r>
      <w:rPr>
        <w:noProof/>
      </w:rPr>
      <w:drawing>
        <wp:anchor distT="0" distB="0" distL="0" distR="0" simplePos="0" relativeHeight="251659264" behindDoc="1" locked="0" layoutInCell="1" hidden="0" allowOverlap="1" wp14:anchorId="0D38770F" wp14:editId="4A3C3185">
          <wp:simplePos x="0" y="0"/>
          <wp:positionH relativeFrom="column">
            <wp:posOffset>2635250</wp:posOffset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16" name="image1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66C69A12" w14:textId="77777777" w:rsidR="006371F9" w:rsidRDefault="00E84C0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  <w:tab w:val="left" w:pos="9729"/>
      </w:tabs>
      <w:spacing w:after="0" w:line="240" w:lineRule="auto"/>
      <w:rPr>
        <w:smallCaps/>
        <w:color w:val="4472C4"/>
      </w:rPr>
    </w:pPr>
    <w:r>
      <w:rPr>
        <w:smallCaps/>
        <w:color w:val="4472C4"/>
      </w:rPr>
      <w:tab/>
    </w:r>
  </w:p>
  <w:p w14:paraId="6C119F7E" w14:textId="77777777" w:rsidR="006371F9" w:rsidRDefault="006371F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smallCaps/>
        <w:color w:val="4472C4"/>
      </w:rPr>
    </w:pPr>
  </w:p>
  <w:p w14:paraId="7B20A7BF" w14:textId="77777777" w:rsidR="006371F9" w:rsidRDefault="006371F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smallCaps/>
        <w:color w:val="4472C4"/>
      </w:rPr>
    </w:pPr>
  </w:p>
  <w:p w14:paraId="2ED037B5" w14:textId="77777777" w:rsidR="006371F9" w:rsidRDefault="00E84C0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smallCaps/>
        <w:color w:val="3E3E3D"/>
      </w:rPr>
    </w:pPr>
    <w:r>
      <w:rPr>
        <w:smallCaps/>
        <w:color w:val="3E3E3D"/>
      </w:rPr>
      <w:fldChar w:fldCharType="begin"/>
    </w:r>
    <w:r>
      <w:rPr>
        <w:smallCaps/>
        <w:color w:val="3E3E3D"/>
      </w:rPr>
      <w:instrText>PAGE</w:instrText>
    </w:r>
    <w:r>
      <w:rPr>
        <w:smallCaps/>
        <w:color w:val="3E3E3D"/>
      </w:rPr>
      <w:fldChar w:fldCharType="separate"/>
    </w:r>
    <w:r w:rsidR="00027689">
      <w:rPr>
        <w:smallCaps/>
        <w:noProof/>
        <w:color w:val="3E3E3D"/>
      </w:rPr>
      <w:t>1</w:t>
    </w:r>
    <w:r>
      <w:rPr>
        <w:smallCaps/>
        <w:color w:val="3E3E3D"/>
      </w:rPr>
      <w:fldChar w:fldCharType="end"/>
    </w:r>
  </w:p>
  <w:p w14:paraId="04F5F532" w14:textId="77777777" w:rsidR="006371F9" w:rsidRDefault="006371F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3C19C" w14:textId="77777777" w:rsidR="006371F9" w:rsidRDefault="006371F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889899" w14:textId="77777777" w:rsidR="00BE29B9" w:rsidRDefault="00BE29B9">
      <w:pPr>
        <w:spacing w:after="0" w:line="240" w:lineRule="auto"/>
      </w:pPr>
      <w:r>
        <w:separator/>
      </w:r>
    </w:p>
  </w:footnote>
  <w:footnote w:type="continuationSeparator" w:id="0">
    <w:p w14:paraId="6761F2C3" w14:textId="77777777" w:rsidR="00BE29B9" w:rsidRDefault="00BE29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65FF4" w14:textId="77777777" w:rsidR="006371F9" w:rsidRDefault="006371F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ECD57" w14:textId="77777777" w:rsidR="006371F9" w:rsidRDefault="00E84C05">
    <w:pPr>
      <w:tabs>
        <w:tab w:val="left" w:pos="567"/>
        <w:tab w:val="left" w:pos="9729"/>
      </w:tabs>
      <w:spacing w:after="0" w:line="288" w:lineRule="auto"/>
      <w:ind w:left="349"/>
      <w:jc w:val="both"/>
      <w:rPr>
        <w:rFonts w:ascii="Montserrat" w:eastAsia="Montserrat" w:hAnsi="Montserrat" w:cs="Montserrat"/>
        <w:color w:val="3D3D3D"/>
        <w:sz w:val="20"/>
        <w:szCs w:val="20"/>
      </w:rPr>
    </w:pPr>
    <w:r>
      <w:rPr>
        <w:rFonts w:ascii="Montserrat" w:eastAsia="Montserrat" w:hAnsi="Montserrat" w:cs="Montserrat"/>
        <w:color w:val="3D3D3D"/>
        <w:sz w:val="20"/>
        <w:szCs w:val="20"/>
      </w:rPr>
      <w:t xml:space="preserve">Vadības un uzņēmējdarbības mācību centrs (LU VUMC) </w:t>
    </w:r>
    <w:r>
      <w:rPr>
        <w:rFonts w:ascii="Montserrat" w:eastAsia="Montserrat" w:hAnsi="Montserrat" w:cs="Montserrat"/>
        <w:color w:val="3D3D3D"/>
        <w:sz w:val="20"/>
        <w:szCs w:val="20"/>
      </w:rPr>
      <w:tab/>
    </w:r>
    <w:r>
      <w:rPr>
        <w:noProof/>
      </w:rPr>
      <w:drawing>
        <wp:anchor distT="0" distB="0" distL="0" distR="0" simplePos="0" relativeHeight="251658240" behindDoc="1" locked="0" layoutInCell="1" hidden="0" allowOverlap="1" wp14:anchorId="2BB94480" wp14:editId="7D85B332">
          <wp:simplePos x="0" y="0"/>
          <wp:positionH relativeFrom="column">
            <wp:posOffset>4559935</wp:posOffset>
          </wp:positionH>
          <wp:positionV relativeFrom="paragraph">
            <wp:posOffset>7620</wp:posOffset>
          </wp:positionV>
          <wp:extent cx="2085975" cy="490220"/>
          <wp:effectExtent l="0" t="0" r="0" b="0"/>
          <wp:wrapNone/>
          <wp:docPr id="19" name="image10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CC88966" w14:textId="77777777" w:rsidR="006371F9" w:rsidRDefault="00E84C05">
    <w:pPr>
      <w:tabs>
        <w:tab w:val="left" w:pos="567"/>
        <w:tab w:val="left" w:pos="9435"/>
      </w:tabs>
      <w:spacing w:after="0" w:line="288" w:lineRule="auto"/>
      <w:ind w:left="349"/>
      <w:jc w:val="both"/>
      <w:rPr>
        <w:rFonts w:ascii="Montserrat" w:eastAsia="Montserrat" w:hAnsi="Montserrat" w:cs="Montserrat"/>
        <w:color w:val="3D3D3D"/>
        <w:sz w:val="20"/>
        <w:szCs w:val="20"/>
      </w:rPr>
    </w:pPr>
    <w:r>
      <w:rPr>
        <w:rFonts w:ascii="Montserrat" w:eastAsia="Montserrat" w:hAnsi="Montserrat" w:cs="Montserrat"/>
        <w:color w:val="3D3D3D"/>
        <w:sz w:val="20"/>
        <w:szCs w:val="20"/>
      </w:rPr>
      <w:t xml:space="preserve"> Automatizēta programmatūras testēšana</w:t>
    </w:r>
  </w:p>
  <w:p w14:paraId="344C0591" w14:textId="77777777" w:rsidR="006371F9" w:rsidRDefault="00E84C05">
    <w:pPr>
      <w:tabs>
        <w:tab w:val="left" w:pos="567"/>
      </w:tabs>
      <w:spacing w:after="0" w:line="288" w:lineRule="auto"/>
      <w:ind w:left="349"/>
      <w:jc w:val="both"/>
      <w:rPr>
        <w:rFonts w:ascii="Montserrat" w:eastAsia="Montserrat" w:hAnsi="Montserrat" w:cs="Montserrat"/>
        <w:color w:val="3D3D3D"/>
        <w:sz w:val="20"/>
        <w:szCs w:val="20"/>
      </w:rPr>
    </w:pPr>
    <w:r>
      <w:rPr>
        <w:rFonts w:ascii="Montserrat" w:eastAsia="Montserrat" w:hAnsi="Montserrat" w:cs="Montserrat"/>
        <w:color w:val="3D3D3D"/>
        <w:sz w:val="20"/>
        <w:szCs w:val="20"/>
      </w:rPr>
      <w:t>Nikita Milka/Juris Kreilis</w:t>
    </w:r>
  </w:p>
  <w:p w14:paraId="637E5AB9" w14:textId="77777777" w:rsidR="006371F9" w:rsidRDefault="00E84C0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ascii="Montserrat" w:eastAsia="Montserrat" w:hAnsi="Montserrat" w:cs="Montserrat"/>
        <w:color w:val="3D3D3D"/>
        <w:sz w:val="20"/>
        <w:szCs w:val="20"/>
      </w:rPr>
    </w:pPr>
    <w:r>
      <w:rPr>
        <w:rFonts w:ascii="Montserrat" w:eastAsia="Montserrat" w:hAnsi="Montserrat" w:cs="Montserrat"/>
        <w:color w:val="3D3D3D"/>
        <w:sz w:val="20"/>
        <w:szCs w:val="20"/>
      </w:rPr>
      <w:t xml:space="preserve">       2022</w:t>
    </w:r>
  </w:p>
  <w:p w14:paraId="016B5D41" w14:textId="77777777" w:rsidR="006371F9" w:rsidRDefault="006371F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11F58" w14:textId="77777777" w:rsidR="006371F9" w:rsidRDefault="006371F9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E1E29"/>
    <w:multiLevelType w:val="multilevel"/>
    <w:tmpl w:val="8320EE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1E141E"/>
    <w:multiLevelType w:val="hybridMultilevel"/>
    <w:tmpl w:val="BBD6A948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66063"/>
    <w:multiLevelType w:val="multilevel"/>
    <w:tmpl w:val="68ACFEF0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>
      <w:numFmt w:val="bullet"/>
      <w:lvlText w:val=" "/>
      <w:lvlJc w:val="left"/>
      <w:pPr>
        <w:ind w:left="2280" w:hanging="480"/>
      </w:pPr>
    </w:lvl>
    <w:lvl w:ilvl="2">
      <w:numFmt w:val="bullet"/>
      <w:lvlText w:val=" "/>
      <w:lvlJc w:val="left"/>
      <w:pPr>
        <w:ind w:left="3000" w:hanging="480"/>
      </w:pPr>
    </w:lvl>
    <w:lvl w:ilvl="3">
      <w:numFmt w:val="bullet"/>
      <w:lvlText w:val=" "/>
      <w:lvlJc w:val="left"/>
      <w:pPr>
        <w:ind w:left="3720" w:hanging="480"/>
      </w:pPr>
    </w:lvl>
    <w:lvl w:ilvl="4">
      <w:numFmt w:val="bullet"/>
      <w:lvlText w:val=" "/>
      <w:lvlJc w:val="left"/>
      <w:pPr>
        <w:ind w:left="4440" w:hanging="480"/>
      </w:pPr>
    </w:lvl>
    <w:lvl w:ilvl="5">
      <w:numFmt w:val="bullet"/>
      <w:lvlText w:val=" "/>
      <w:lvlJc w:val="left"/>
      <w:pPr>
        <w:ind w:left="5160" w:hanging="480"/>
      </w:pPr>
    </w:lvl>
    <w:lvl w:ilvl="6">
      <w:numFmt w:val="bullet"/>
      <w:lvlText w:val=" "/>
      <w:lvlJc w:val="left"/>
      <w:pPr>
        <w:ind w:left="5880" w:hanging="480"/>
      </w:pPr>
    </w:lvl>
    <w:lvl w:ilvl="7">
      <w:numFmt w:val="bullet"/>
      <w:lvlText w:val=" "/>
      <w:lvlJc w:val="left"/>
      <w:pPr>
        <w:ind w:left="6600" w:hanging="480"/>
      </w:pPr>
    </w:lvl>
    <w:lvl w:ilvl="8">
      <w:numFmt w:val="bullet"/>
      <w:lvlText w:val=" "/>
      <w:lvlJc w:val="left"/>
      <w:pPr>
        <w:ind w:left="7320" w:hanging="480"/>
      </w:pPr>
    </w:lvl>
  </w:abstractNum>
  <w:abstractNum w:abstractNumId="3" w15:restartNumberingAfterBreak="0">
    <w:nsid w:val="166D0042"/>
    <w:multiLevelType w:val="hybridMultilevel"/>
    <w:tmpl w:val="D22EB30E"/>
    <w:lvl w:ilvl="0" w:tplc="05B40B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12295C"/>
    <w:multiLevelType w:val="multilevel"/>
    <w:tmpl w:val="68ACFEF0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>
      <w:numFmt w:val="bullet"/>
      <w:lvlText w:val=" "/>
      <w:lvlJc w:val="left"/>
      <w:pPr>
        <w:ind w:left="2280" w:hanging="480"/>
      </w:pPr>
    </w:lvl>
    <w:lvl w:ilvl="2">
      <w:numFmt w:val="bullet"/>
      <w:lvlText w:val=" "/>
      <w:lvlJc w:val="left"/>
      <w:pPr>
        <w:ind w:left="3000" w:hanging="480"/>
      </w:pPr>
    </w:lvl>
    <w:lvl w:ilvl="3">
      <w:numFmt w:val="bullet"/>
      <w:lvlText w:val=" "/>
      <w:lvlJc w:val="left"/>
      <w:pPr>
        <w:ind w:left="3720" w:hanging="480"/>
      </w:pPr>
    </w:lvl>
    <w:lvl w:ilvl="4">
      <w:numFmt w:val="bullet"/>
      <w:lvlText w:val=" "/>
      <w:lvlJc w:val="left"/>
      <w:pPr>
        <w:ind w:left="4440" w:hanging="480"/>
      </w:pPr>
    </w:lvl>
    <w:lvl w:ilvl="5">
      <w:numFmt w:val="bullet"/>
      <w:lvlText w:val=" "/>
      <w:lvlJc w:val="left"/>
      <w:pPr>
        <w:ind w:left="5160" w:hanging="480"/>
      </w:pPr>
    </w:lvl>
    <w:lvl w:ilvl="6">
      <w:numFmt w:val="bullet"/>
      <w:lvlText w:val=" "/>
      <w:lvlJc w:val="left"/>
      <w:pPr>
        <w:ind w:left="5880" w:hanging="480"/>
      </w:pPr>
    </w:lvl>
    <w:lvl w:ilvl="7">
      <w:numFmt w:val="bullet"/>
      <w:lvlText w:val=" "/>
      <w:lvlJc w:val="left"/>
      <w:pPr>
        <w:ind w:left="6600" w:hanging="480"/>
      </w:pPr>
    </w:lvl>
    <w:lvl w:ilvl="8">
      <w:numFmt w:val="bullet"/>
      <w:lvlText w:val=" "/>
      <w:lvlJc w:val="left"/>
      <w:pPr>
        <w:ind w:left="7320" w:hanging="480"/>
      </w:pPr>
    </w:lvl>
  </w:abstractNum>
  <w:abstractNum w:abstractNumId="5" w15:restartNumberingAfterBreak="0">
    <w:nsid w:val="23175299"/>
    <w:multiLevelType w:val="hybridMultilevel"/>
    <w:tmpl w:val="28E2E85A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440" w:hanging="360"/>
      </w:pPr>
    </w:lvl>
    <w:lvl w:ilvl="2" w:tplc="0426001B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74952"/>
    <w:multiLevelType w:val="hybridMultilevel"/>
    <w:tmpl w:val="CFA8E794"/>
    <w:lvl w:ilvl="0" w:tplc="69D208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2160" w:hanging="360"/>
      </w:pPr>
    </w:lvl>
    <w:lvl w:ilvl="2" w:tplc="0426001B" w:tentative="1">
      <w:start w:val="1"/>
      <w:numFmt w:val="lowerRoman"/>
      <w:lvlText w:val="%3."/>
      <w:lvlJc w:val="right"/>
      <w:pPr>
        <w:ind w:left="2880" w:hanging="180"/>
      </w:pPr>
    </w:lvl>
    <w:lvl w:ilvl="3" w:tplc="0426000F" w:tentative="1">
      <w:start w:val="1"/>
      <w:numFmt w:val="decimal"/>
      <w:lvlText w:val="%4."/>
      <w:lvlJc w:val="left"/>
      <w:pPr>
        <w:ind w:left="3600" w:hanging="360"/>
      </w:pPr>
    </w:lvl>
    <w:lvl w:ilvl="4" w:tplc="04260019" w:tentative="1">
      <w:start w:val="1"/>
      <w:numFmt w:val="lowerLetter"/>
      <w:lvlText w:val="%5."/>
      <w:lvlJc w:val="left"/>
      <w:pPr>
        <w:ind w:left="4320" w:hanging="360"/>
      </w:pPr>
    </w:lvl>
    <w:lvl w:ilvl="5" w:tplc="0426001B" w:tentative="1">
      <w:start w:val="1"/>
      <w:numFmt w:val="lowerRoman"/>
      <w:lvlText w:val="%6."/>
      <w:lvlJc w:val="right"/>
      <w:pPr>
        <w:ind w:left="5040" w:hanging="180"/>
      </w:pPr>
    </w:lvl>
    <w:lvl w:ilvl="6" w:tplc="0426000F" w:tentative="1">
      <w:start w:val="1"/>
      <w:numFmt w:val="decimal"/>
      <w:lvlText w:val="%7."/>
      <w:lvlJc w:val="left"/>
      <w:pPr>
        <w:ind w:left="5760" w:hanging="360"/>
      </w:pPr>
    </w:lvl>
    <w:lvl w:ilvl="7" w:tplc="04260019" w:tentative="1">
      <w:start w:val="1"/>
      <w:numFmt w:val="lowerLetter"/>
      <w:lvlText w:val="%8."/>
      <w:lvlJc w:val="left"/>
      <w:pPr>
        <w:ind w:left="6480" w:hanging="360"/>
      </w:pPr>
    </w:lvl>
    <w:lvl w:ilvl="8" w:tplc="042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6AD7F70"/>
    <w:multiLevelType w:val="multilevel"/>
    <w:tmpl w:val="68ACFEF0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>
      <w:numFmt w:val="bullet"/>
      <w:lvlText w:val=" "/>
      <w:lvlJc w:val="left"/>
      <w:pPr>
        <w:ind w:left="2280" w:hanging="480"/>
      </w:pPr>
    </w:lvl>
    <w:lvl w:ilvl="2">
      <w:numFmt w:val="bullet"/>
      <w:lvlText w:val=" "/>
      <w:lvlJc w:val="left"/>
      <w:pPr>
        <w:ind w:left="3000" w:hanging="480"/>
      </w:pPr>
    </w:lvl>
    <w:lvl w:ilvl="3">
      <w:numFmt w:val="bullet"/>
      <w:lvlText w:val=" "/>
      <w:lvlJc w:val="left"/>
      <w:pPr>
        <w:ind w:left="3720" w:hanging="480"/>
      </w:pPr>
    </w:lvl>
    <w:lvl w:ilvl="4">
      <w:numFmt w:val="bullet"/>
      <w:lvlText w:val=" "/>
      <w:lvlJc w:val="left"/>
      <w:pPr>
        <w:ind w:left="4440" w:hanging="480"/>
      </w:pPr>
    </w:lvl>
    <w:lvl w:ilvl="5">
      <w:numFmt w:val="bullet"/>
      <w:lvlText w:val=" "/>
      <w:lvlJc w:val="left"/>
      <w:pPr>
        <w:ind w:left="5160" w:hanging="480"/>
      </w:pPr>
    </w:lvl>
    <w:lvl w:ilvl="6">
      <w:numFmt w:val="bullet"/>
      <w:lvlText w:val=" "/>
      <w:lvlJc w:val="left"/>
      <w:pPr>
        <w:ind w:left="5880" w:hanging="480"/>
      </w:pPr>
    </w:lvl>
    <w:lvl w:ilvl="7">
      <w:numFmt w:val="bullet"/>
      <w:lvlText w:val=" "/>
      <w:lvlJc w:val="left"/>
      <w:pPr>
        <w:ind w:left="6600" w:hanging="480"/>
      </w:pPr>
    </w:lvl>
    <w:lvl w:ilvl="8">
      <w:numFmt w:val="bullet"/>
      <w:lvlText w:val=" "/>
      <w:lvlJc w:val="left"/>
      <w:pPr>
        <w:ind w:left="7320" w:hanging="480"/>
      </w:pPr>
    </w:lvl>
  </w:abstractNum>
  <w:abstractNum w:abstractNumId="8" w15:restartNumberingAfterBreak="0">
    <w:nsid w:val="283E7C90"/>
    <w:multiLevelType w:val="hybridMultilevel"/>
    <w:tmpl w:val="80DA931A"/>
    <w:lvl w:ilvl="0" w:tplc="EA1A9F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F70862"/>
    <w:multiLevelType w:val="multilevel"/>
    <w:tmpl w:val="68ACFEF0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>
      <w:numFmt w:val="bullet"/>
      <w:lvlText w:val=" "/>
      <w:lvlJc w:val="left"/>
      <w:pPr>
        <w:ind w:left="2280" w:hanging="480"/>
      </w:pPr>
    </w:lvl>
    <w:lvl w:ilvl="2">
      <w:numFmt w:val="bullet"/>
      <w:lvlText w:val=" "/>
      <w:lvlJc w:val="left"/>
      <w:pPr>
        <w:ind w:left="3000" w:hanging="480"/>
      </w:pPr>
    </w:lvl>
    <w:lvl w:ilvl="3">
      <w:numFmt w:val="bullet"/>
      <w:lvlText w:val=" "/>
      <w:lvlJc w:val="left"/>
      <w:pPr>
        <w:ind w:left="3720" w:hanging="480"/>
      </w:pPr>
    </w:lvl>
    <w:lvl w:ilvl="4">
      <w:numFmt w:val="bullet"/>
      <w:lvlText w:val=" "/>
      <w:lvlJc w:val="left"/>
      <w:pPr>
        <w:ind w:left="4440" w:hanging="480"/>
      </w:pPr>
    </w:lvl>
    <w:lvl w:ilvl="5">
      <w:numFmt w:val="bullet"/>
      <w:lvlText w:val=" "/>
      <w:lvlJc w:val="left"/>
      <w:pPr>
        <w:ind w:left="5160" w:hanging="480"/>
      </w:pPr>
    </w:lvl>
    <w:lvl w:ilvl="6">
      <w:numFmt w:val="bullet"/>
      <w:lvlText w:val=" "/>
      <w:lvlJc w:val="left"/>
      <w:pPr>
        <w:ind w:left="5880" w:hanging="480"/>
      </w:pPr>
    </w:lvl>
    <w:lvl w:ilvl="7">
      <w:numFmt w:val="bullet"/>
      <w:lvlText w:val=" "/>
      <w:lvlJc w:val="left"/>
      <w:pPr>
        <w:ind w:left="6600" w:hanging="480"/>
      </w:pPr>
    </w:lvl>
    <w:lvl w:ilvl="8">
      <w:numFmt w:val="bullet"/>
      <w:lvlText w:val=" "/>
      <w:lvlJc w:val="left"/>
      <w:pPr>
        <w:ind w:left="7320" w:hanging="480"/>
      </w:pPr>
    </w:lvl>
  </w:abstractNum>
  <w:abstractNum w:abstractNumId="10" w15:restartNumberingAfterBreak="0">
    <w:nsid w:val="3B2E0D2A"/>
    <w:multiLevelType w:val="hybridMultilevel"/>
    <w:tmpl w:val="D22EB30E"/>
    <w:lvl w:ilvl="0" w:tplc="05B40B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8B5280"/>
    <w:multiLevelType w:val="multilevel"/>
    <w:tmpl w:val="8AF686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E526C75"/>
    <w:multiLevelType w:val="multilevel"/>
    <w:tmpl w:val="68ACFEF0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>
      <w:numFmt w:val="bullet"/>
      <w:lvlText w:val=" "/>
      <w:lvlJc w:val="left"/>
      <w:pPr>
        <w:ind w:left="2280" w:hanging="480"/>
      </w:pPr>
    </w:lvl>
    <w:lvl w:ilvl="2">
      <w:numFmt w:val="bullet"/>
      <w:lvlText w:val=" "/>
      <w:lvlJc w:val="left"/>
      <w:pPr>
        <w:ind w:left="3000" w:hanging="480"/>
      </w:pPr>
    </w:lvl>
    <w:lvl w:ilvl="3">
      <w:numFmt w:val="bullet"/>
      <w:lvlText w:val=" "/>
      <w:lvlJc w:val="left"/>
      <w:pPr>
        <w:ind w:left="3720" w:hanging="480"/>
      </w:pPr>
    </w:lvl>
    <w:lvl w:ilvl="4">
      <w:numFmt w:val="bullet"/>
      <w:lvlText w:val=" "/>
      <w:lvlJc w:val="left"/>
      <w:pPr>
        <w:ind w:left="4440" w:hanging="480"/>
      </w:pPr>
    </w:lvl>
    <w:lvl w:ilvl="5">
      <w:numFmt w:val="bullet"/>
      <w:lvlText w:val=" "/>
      <w:lvlJc w:val="left"/>
      <w:pPr>
        <w:ind w:left="5160" w:hanging="480"/>
      </w:pPr>
    </w:lvl>
    <w:lvl w:ilvl="6">
      <w:numFmt w:val="bullet"/>
      <w:lvlText w:val=" "/>
      <w:lvlJc w:val="left"/>
      <w:pPr>
        <w:ind w:left="5880" w:hanging="480"/>
      </w:pPr>
    </w:lvl>
    <w:lvl w:ilvl="7">
      <w:numFmt w:val="bullet"/>
      <w:lvlText w:val=" "/>
      <w:lvlJc w:val="left"/>
      <w:pPr>
        <w:ind w:left="6600" w:hanging="480"/>
      </w:pPr>
    </w:lvl>
    <w:lvl w:ilvl="8">
      <w:numFmt w:val="bullet"/>
      <w:lvlText w:val=" "/>
      <w:lvlJc w:val="left"/>
      <w:pPr>
        <w:ind w:left="7320" w:hanging="480"/>
      </w:pPr>
    </w:lvl>
  </w:abstractNum>
  <w:abstractNum w:abstractNumId="13" w15:restartNumberingAfterBreak="0">
    <w:nsid w:val="5DAF4F01"/>
    <w:multiLevelType w:val="hybridMultilevel"/>
    <w:tmpl w:val="E970206E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272A54"/>
    <w:multiLevelType w:val="multilevel"/>
    <w:tmpl w:val="2864D69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5" w15:restartNumberingAfterBreak="0">
    <w:nsid w:val="72BE26AA"/>
    <w:multiLevelType w:val="multilevel"/>
    <w:tmpl w:val="02FA86C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6" w15:restartNumberingAfterBreak="0">
    <w:nsid w:val="749262A6"/>
    <w:multiLevelType w:val="hybridMultilevel"/>
    <w:tmpl w:val="A02AEF48"/>
    <w:lvl w:ilvl="0" w:tplc="AAD2E2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5B164CA"/>
    <w:multiLevelType w:val="hybridMultilevel"/>
    <w:tmpl w:val="A768D814"/>
    <w:lvl w:ilvl="0" w:tplc="042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F03773"/>
    <w:multiLevelType w:val="hybridMultilevel"/>
    <w:tmpl w:val="D22EB30E"/>
    <w:lvl w:ilvl="0" w:tplc="05B40B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60019">
      <w:start w:val="1"/>
      <w:numFmt w:val="lowerLetter"/>
      <w:lvlText w:val="%2."/>
      <w:lvlJc w:val="left"/>
      <w:pPr>
        <w:ind w:left="1800" w:hanging="360"/>
      </w:pPr>
    </w:lvl>
    <w:lvl w:ilvl="2" w:tplc="0426001B" w:tentative="1">
      <w:start w:val="1"/>
      <w:numFmt w:val="lowerRoman"/>
      <w:lvlText w:val="%3."/>
      <w:lvlJc w:val="right"/>
      <w:pPr>
        <w:ind w:left="2520" w:hanging="180"/>
      </w:pPr>
    </w:lvl>
    <w:lvl w:ilvl="3" w:tplc="0426000F" w:tentative="1">
      <w:start w:val="1"/>
      <w:numFmt w:val="decimal"/>
      <w:lvlText w:val="%4."/>
      <w:lvlJc w:val="left"/>
      <w:pPr>
        <w:ind w:left="3240" w:hanging="360"/>
      </w:pPr>
    </w:lvl>
    <w:lvl w:ilvl="4" w:tplc="04260019" w:tentative="1">
      <w:start w:val="1"/>
      <w:numFmt w:val="lowerLetter"/>
      <w:lvlText w:val="%5."/>
      <w:lvlJc w:val="left"/>
      <w:pPr>
        <w:ind w:left="3960" w:hanging="360"/>
      </w:pPr>
    </w:lvl>
    <w:lvl w:ilvl="5" w:tplc="0426001B" w:tentative="1">
      <w:start w:val="1"/>
      <w:numFmt w:val="lowerRoman"/>
      <w:lvlText w:val="%6."/>
      <w:lvlJc w:val="right"/>
      <w:pPr>
        <w:ind w:left="4680" w:hanging="180"/>
      </w:pPr>
    </w:lvl>
    <w:lvl w:ilvl="6" w:tplc="0426000F" w:tentative="1">
      <w:start w:val="1"/>
      <w:numFmt w:val="decimal"/>
      <w:lvlText w:val="%7."/>
      <w:lvlJc w:val="left"/>
      <w:pPr>
        <w:ind w:left="5400" w:hanging="360"/>
      </w:pPr>
    </w:lvl>
    <w:lvl w:ilvl="7" w:tplc="04260019" w:tentative="1">
      <w:start w:val="1"/>
      <w:numFmt w:val="lowerLetter"/>
      <w:lvlText w:val="%8."/>
      <w:lvlJc w:val="left"/>
      <w:pPr>
        <w:ind w:left="6120" w:hanging="360"/>
      </w:pPr>
    </w:lvl>
    <w:lvl w:ilvl="8" w:tplc="042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11"/>
  </w:num>
  <w:num w:numId="3">
    <w:abstractNumId w:val="2"/>
  </w:num>
  <w:num w:numId="4">
    <w:abstractNumId w:val="0"/>
  </w:num>
  <w:num w:numId="5">
    <w:abstractNumId w:val="14"/>
  </w:num>
  <w:num w:numId="6">
    <w:abstractNumId w:val="7"/>
  </w:num>
  <w:num w:numId="7">
    <w:abstractNumId w:val="12"/>
  </w:num>
  <w:num w:numId="8">
    <w:abstractNumId w:val="9"/>
  </w:num>
  <w:num w:numId="9">
    <w:abstractNumId w:val="4"/>
  </w:num>
  <w:num w:numId="10">
    <w:abstractNumId w:val="13"/>
  </w:num>
  <w:num w:numId="11">
    <w:abstractNumId w:val="1"/>
  </w:num>
  <w:num w:numId="12">
    <w:abstractNumId w:val="5"/>
  </w:num>
  <w:num w:numId="13">
    <w:abstractNumId w:val="8"/>
  </w:num>
  <w:num w:numId="14">
    <w:abstractNumId w:val="10"/>
  </w:num>
  <w:num w:numId="15">
    <w:abstractNumId w:val="16"/>
  </w:num>
  <w:num w:numId="16">
    <w:abstractNumId w:val="3"/>
  </w:num>
  <w:num w:numId="17">
    <w:abstractNumId w:val="6"/>
  </w:num>
  <w:num w:numId="18">
    <w:abstractNumId w:val="17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DU1MDU1tTA3MzJV0lEKTi0uzszPAykwrAUAZd26CywAAAA="/>
  </w:docVars>
  <w:rsids>
    <w:rsidRoot w:val="006371F9"/>
    <w:rsid w:val="00027689"/>
    <w:rsid w:val="000748C0"/>
    <w:rsid w:val="0009498F"/>
    <w:rsid w:val="001D66B0"/>
    <w:rsid w:val="001F43D4"/>
    <w:rsid w:val="00214C8E"/>
    <w:rsid w:val="00261BBC"/>
    <w:rsid w:val="00272346"/>
    <w:rsid w:val="002E3EA7"/>
    <w:rsid w:val="00355E23"/>
    <w:rsid w:val="003656F5"/>
    <w:rsid w:val="00414F6E"/>
    <w:rsid w:val="005217AB"/>
    <w:rsid w:val="00526E3C"/>
    <w:rsid w:val="006371F9"/>
    <w:rsid w:val="00744198"/>
    <w:rsid w:val="00746307"/>
    <w:rsid w:val="007A1A53"/>
    <w:rsid w:val="007B31CD"/>
    <w:rsid w:val="007F0639"/>
    <w:rsid w:val="00805123"/>
    <w:rsid w:val="0084361C"/>
    <w:rsid w:val="009744E2"/>
    <w:rsid w:val="00997D13"/>
    <w:rsid w:val="009C2D62"/>
    <w:rsid w:val="009C7457"/>
    <w:rsid w:val="00A06C8B"/>
    <w:rsid w:val="00AB5314"/>
    <w:rsid w:val="00AE0FC0"/>
    <w:rsid w:val="00BC1D34"/>
    <w:rsid w:val="00BE29B9"/>
    <w:rsid w:val="00C15DD3"/>
    <w:rsid w:val="00C33966"/>
    <w:rsid w:val="00C371A2"/>
    <w:rsid w:val="00C804C6"/>
    <w:rsid w:val="00D1068D"/>
    <w:rsid w:val="00DA5996"/>
    <w:rsid w:val="00DC656F"/>
    <w:rsid w:val="00E84C05"/>
    <w:rsid w:val="00EF6D32"/>
    <w:rsid w:val="00F20964"/>
    <w:rsid w:val="00F75842"/>
    <w:rsid w:val="00F975F7"/>
    <w:rsid w:val="00FF3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F036FB6"/>
  <w15:docId w15:val="{9769EDA4-3C38-564D-B03A-F8FABE4F3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lv-LV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2C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C6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37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lv-LV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3735"/>
    <w:rPr>
      <w:rFonts w:ascii="Courier New" w:eastAsia="Times New Roman" w:hAnsi="Courier New" w:cs="Courier New"/>
      <w:sz w:val="20"/>
      <w:szCs w:val="20"/>
      <w:lang w:eastAsia="lv-LV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1F43D4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F2096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20964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DC656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37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organizations/VUMC-%7bGRUPAS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3.jp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6DM2q8WQ4Y8G/IB5ug2cKnB76Cg==">AMUW2mXm65tKnTJwu1md7807B6/l0qcA7/8c8CUhe2lx3dCDJB1RJq2LoXntLjuxj22VDh05EchJJoU6vOFxW7/hjnkNCTPs8LyoczOJZpOFNMyAryWZ/qF2zMrzyAdo0axL/xrird+GPPWXhSEMaFTiOC0wE2xFKEzJG2QEFR/Ewn7nR0mm3ytM7yx+t9jLIewXZELKE6L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42</Words>
  <Characters>937</Characters>
  <Application>Microsoft Office Word</Application>
  <DocSecurity>0</DocSecurity>
  <Lines>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@milka.me</dc:creator>
  <cp:keywords/>
  <dc:description/>
  <cp:lastModifiedBy>Juris Kreilis</cp:lastModifiedBy>
  <cp:revision>2</cp:revision>
  <dcterms:created xsi:type="dcterms:W3CDTF">2022-05-04T06:38:00Z</dcterms:created>
  <dcterms:modified xsi:type="dcterms:W3CDTF">2022-05-04T06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23T15:31:24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</Properties>
</file>